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CE5A4F" w14:textId="27CEE3EB" w:rsidR="00307FA8" w:rsidRDefault="003754EA">
      <w:r>
        <w:t>G</w:t>
      </w:r>
      <w:r w:rsidR="000018C0">
        <w:t>ET</w:t>
      </w:r>
      <w:r>
        <w:t>:</w:t>
      </w:r>
    </w:p>
    <w:p w14:paraId="44C0B18C" w14:textId="52EA723D" w:rsidR="003754EA" w:rsidRDefault="003754EA" w:rsidP="003754EA">
      <w:pPr>
        <w:pStyle w:val="ListParagraph"/>
        <w:numPr>
          <w:ilvl w:val="0"/>
          <w:numId w:val="1"/>
        </w:numPr>
      </w:pPr>
      <w:r>
        <w:t xml:space="preserve">Validating list of </w:t>
      </w:r>
      <w:r w:rsidR="000018C0">
        <w:t>available users.</w:t>
      </w:r>
    </w:p>
    <w:p w14:paraId="5F067A79" w14:textId="51FCFE5B" w:rsidR="003754EA" w:rsidRDefault="003754EA" w:rsidP="003754EA">
      <w:pPr>
        <w:pStyle w:val="ListParagraph"/>
        <w:numPr>
          <w:ilvl w:val="0"/>
          <w:numId w:val="1"/>
        </w:numPr>
      </w:pPr>
      <w:r>
        <w:t xml:space="preserve">Validating </w:t>
      </w:r>
      <w:r w:rsidR="000018C0">
        <w:t xml:space="preserve">GET request returns a 200 </w:t>
      </w:r>
      <w:r w:rsidR="001F06ED">
        <w:t>Response</w:t>
      </w:r>
      <w:r w:rsidR="000018C0">
        <w:t xml:space="preserve"> code</w:t>
      </w:r>
      <w:r>
        <w:t>.</w:t>
      </w:r>
    </w:p>
    <w:p w14:paraId="0489B0F2" w14:textId="5F144DF7" w:rsidR="004230E5" w:rsidRDefault="004230E5" w:rsidP="003754EA">
      <w:pPr>
        <w:pStyle w:val="ListParagraph"/>
        <w:numPr>
          <w:ilvl w:val="0"/>
          <w:numId w:val="1"/>
        </w:numPr>
      </w:pPr>
      <w:r>
        <w:t xml:space="preserve">Validating </w:t>
      </w:r>
      <w:r w:rsidR="000018C0">
        <w:t xml:space="preserve">GET request to a specific resource </w:t>
      </w:r>
      <w:r>
        <w:t>returns</w:t>
      </w:r>
      <w:r w:rsidR="000018C0">
        <w:t xml:space="preserve"> the correct data</w:t>
      </w:r>
      <w:r>
        <w:t>.</w:t>
      </w:r>
    </w:p>
    <w:p w14:paraId="1EFD6134" w14:textId="37FF3AE5" w:rsidR="004230E5" w:rsidRDefault="004230E5" w:rsidP="003754EA">
      <w:pPr>
        <w:pStyle w:val="ListParagraph"/>
        <w:numPr>
          <w:ilvl w:val="0"/>
          <w:numId w:val="1"/>
        </w:numPr>
      </w:pPr>
      <w:r>
        <w:t>Validating when enter wrong id, nam</w:t>
      </w:r>
      <w:r w:rsidR="00695B88">
        <w:t>e</w:t>
      </w:r>
      <w:r>
        <w:t>.</w:t>
      </w:r>
    </w:p>
    <w:p w14:paraId="55833AC8" w14:textId="6B32CD7F" w:rsidR="00287FD4" w:rsidRDefault="00287FD4" w:rsidP="00287FD4">
      <w:r>
        <w:t>POST:</w:t>
      </w:r>
    </w:p>
    <w:p w14:paraId="57A84D47" w14:textId="76297AD6" w:rsidR="00287FD4" w:rsidRDefault="00287FD4" w:rsidP="00287FD4">
      <w:pPr>
        <w:pStyle w:val="ListParagraph"/>
        <w:numPr>
          <w:ilvl w:val="0"/>
          <w:numId w:val="2"/>
        </w:numPr>
      </w:pPr>
      <w:r>
        <w:t>Validating by creating or updating a resource with POST request</w:t>
      </w:r>
    </w:p>
    <w:p w14:paraId="371F1374" w14:textId="4EEAEAD1" w:rsidR="00287FD4" w:rsidRDefault="00287FD4" w:rsidP="00287FD4">
      <w:pPr>
        <w:pStyle w:val="ListParagraph"/>
        <w:numPr>
          <w:ilvl w:val="0"/>
          <w:numId w:val="2"/>
        </w:numPr>
      </w:pPr>
      <w:r>
        <w:t xml:space="preserve">Validating GET request for created resource, does not change any data </w:t>
      </w:r>
    </w:p>
    <w:p w14:paraId="29638D5C" w14:textId="0C1A9AD3" w:rsidR="00287FD4" w:rsidRDefault="00287FD4" w:rsidP="00287FD4">
      <w:pPr>
        <w:pStyle w:val="ListParagraph"/>
        <w:numPr>
          <w:ilvl w:val="0"/>
          <w:numId w:val="2"/>
        </w:numPr>
      </w:pPr>
      <w:r>
        <w:t xml:space="preserve">Validating create a resource with a POST request and ensure 200 </w:t>
      </w:r>
      <w:r w:rsidR="001F06ED">
        <w:t>Response</w:t>
      </w:r>
      <w:r>
        <w:t xml:space="preserve"> code is returned.</w:t>
      </w:r>
    </w:p>
    <w:p w14:paraId="5C7EC10E" w14:textId="3CB73A5A" w:rsidR="00287FD4" w:rsidRDefault="00287FD4" w:rsidP="00287FD4">
      <w:pPr>
        <w:pStyle w:val="ListParagraph"/>
        <w:numPr>
          <w:ilvl w:val="0"/>
          <w:numId w:val="2"/>
        </w:numPr>
      </w:pPr>
      <w:r>
        <w:t>Validating make a GET request for created resource, and ensure the data was saved correctly.</w:t>
      </w:r>
    </w:p>
    <w:p w14:paraId="5C465D25" w14:textId="03B527E7" w:rsidR="00287FD4" w:rsidRDefault="00287FD4" w:rsidP="00287FD4">
      <w:pPr>
        <w:pStyle w:val="ListParagraph"/>
        <w:numPr>
          <w:ilvl w:val="0"/>
          <w:numId w:val="2"/>
        </w:numPr>
      </w:pPr>
      <w:r>
        <w:t>Validating add tests that ensure POST requests fail with incorrect data</w:t>
      </w:r>
    </w:p>
    <w:p w14:paraId="57C88396" w14:textId="5ED019D9" w:rsidR="00287FD4" w:rsidRDefault="00287FD4" w:rsidP="00287FD4">
      <w:pPr>
        <w:pStyle w:val="ListParagraph"/>
        <w:numPr>
          <w:ilvl w:val="0"/>
          <w:numId w:val="2"/>
        </w:numPr>
      </w:pPr>
      <w:r>
        <w:t>Validating add tests that ensure POST requests fail with ill-formatted data.</w:t>
      </w:r>
    </w:p>
    <w:p w14:paraId="707C8D98" w14:textId="39BC6943" w:rsidR="00287FD4" w:rsidRDefault="00287FD4" w:rsidP="00287FD4">
      <w:r>
        <w:t>DELETE:</w:t>
      </w:r>
    </w:p>
    <w:p w14:paraId="0C1F03A3" w14:textId="38B3884C" w:rsidR="00287FD4" w:rsidRDefault="00287FD4" w:rsidP="00287FD4">
      <w:pPr>
        <w:pStyle w:val="ListParagraph"/>
        <w:numPr>
          <w:ilvl w:val="0"/>
          <w:numId w:val="3"/>
        </w:numPr>
      </w:pPr>
      <w:r>
        <w:t>Validating the user will be completely remove (New user is created with a POST request, and it can be retrieved with a GET req</w:t>
      </w:r>
      <w:r w:rsidR="00462609">
        <w:t>uest, then making DELETE)</w:t>
      </w:r>
    </w:p>
    <w:p w14:paraId="5A80A599" w14:textId="687FDDC6" w:rsidR="00462609" w:rsidRDefault="00462609" w:rsidP="00287FD4">
      <w:pPr>
        <w:pStyle w:val="ListParagraph"/>
        <w:numPr>
          <w:ilvl w:val="0"/>
          <w:numId w:val="3"/>
        </w:numPr>
      </w:pPr>
      <w:r>
        <w:t>Validating create a new user with a POST request</w:t>
      </w:r>
    </w:p>
    <w:p w14:paraId="0C6BEBB2" w14:textId="45008DAA" w:rsidR="00462609" w:rsidRDefault="00462609" w:rsidP="00287FD4">
      <w:pPr>
        <w:pStyle w:val="ListParagraph"/>
        <w:numPr>
          <w:ilvl w:val="0"/>
          <w:numId w:val="3"/>
        </w:numPr>
      </w:pPr>
      <w:r>
        <w:t>Validating the user id returned form POST request, make a DELETE request to</w:t>
      </w:r>
    </w:p>
    <w:p w14:paraId="41477DD6" w14:textId="18F7F725" w:rsidR="00462609" w:rsidRDefault="00462609" w:rsidP="00287FD4">
      <w:pPr>
        <w:pStyle w:val="ListParagraph"/>
        <w:numPr>
          <w:ilvl w:val="0"/>
          <w:numId w:val="3"/>
        </w:numPr>
      </w:pPr>
      <w:r>
        <w:t xml:space="preserve">Validating GET request to user id and should return a 404 not found </w:t>
      </w:r>
      <w:r w:rsidR="001F06ED">
        <w:t>Response</w:t>
      </w:r>
      <w:r>
        <w:t xml:space="preserve"> code</w:t>
      </w:r>
    </w:p>
    <w:p w14:paraId="39BCE269" w14:textId="0A7D3F4E" w:rsidR="00E40538" w:rsidRDefault="00E40538" w:rsidP="00E40538">
      <w:pPr>
        <w:pStyle w:val="ListParagraph"/>
        <w:numPr>
          <w:ilvl w:val="0"/>
          <w:numId w:val="3"/>
        </w:numPr>
      </w:pPr>
      <w:r>
        <w:t>Validating after deleting a file with DELETE request, a GET request for that file should not return deleted file.</w:t>
      </w:r>
    </w:p>
    <w:p w14:paraId="25290485" w14:textId="1E4C58CD" w:rsidR="00462609" w:rsidRDefault="00DF57F7" w:rsidP="00287FD4">
      <w:pPr>
        <w:pStyle w:val="ListParagraph"/>
        <w:numPr>
          <w:ilvl w:val="0"/>
          <w:numId w:val="3"/>
        </w:numPr>
      </w:pPr>
      <w:r>
        <w:t xml:space="preserve">Validating DELETE request to an unknown user resource, should return a non 200 </w:t>
      </w:r>
      <w:r w:rsidR="001F06ED">
        <w:t>Response</w:t>
      </w:r>
      <w:r>
        <w:t xml:space="preserve"> code</w:t>
      </w:r>
    </w:p>
    <w:p w14:paraId="490319A2" w14:textId="43C44DEC" w:rsidR="00DF57F7" w:rsidRDefault="00DF57F7" w:rsidP="00DF57F7">
      <w:r>
        <w:t>GET (ID):</w:t>
      </w:r>
    </w:p>
    <w:p w14:paraId="5CEE4015" w14:textId="0EEE52F4" w:rsidR="00DF57F7" w:rsidRDefault="00DF57F7" w:rsidP="00DF57F7">
      <w:pPr>
        <w:pStyle w:val="ListParagraph"/>
        <w:numPr>
          <w:ilvl w:val="0"/>
          <w:numId w:val="4"/>
        </w:numPr>
      </w:pPr>
      <w:r>
        <w:t>Validating check HEAD request, returned a user</w:t>
      </w:r>
    </w:p>
    <w:p w14:paraId="67F10D24" w14:textId="3B12AF54" w:rsidR="00DF57F7" w:rsidRDefault="00DF57F7" w:rsidP="00DF57F7">
      <w:pPr>
        <w:pStyle w:val="ListParagraph"/>
        <w:numPr>
          <w:ilvl w:val="0"/>
          <w:numId w:val="4"/>
        </w:numPr>
      </w:pPr>
      <w:r>
        <w:t xml:space="preserve">Validating make assertions against the </w:t>
      </w:r>
      <w:r w:rsidR="001F06ED">
        <w:t>Response</w:t>
      </w:r>
      <w:r>
        <w:t xml:space="preserve"> code of HEAD request</w:t>
      </w:r>
    </w:p>
    <w:p w14:paraId="62F06450" w14:textId="77777777" w:rsidR="00DF57F7" w:rsidRDefault="00DF57F7" w:rsidP="00DF57F7">
      <w:pPr>
        <w:pStyle w:val="ListParagraph"/>
        <w:numPr>
          <w:ilvl w:val="0"/>
          <w:numId w:val="4"/>
        </w:numPr>
      </w:pPr>
      <w:r>
        <w:t>Validating test HEAD request with various valid parameters.</w:t>
      </w:r>
    </w:p>
    <w:p w14:paraId="20FA3021" w14:textId="77777777" w:rsidR="00DF57F7" w:rsidRDefault="00DF57F7" w:rsidP="00DF57F7">
      <w:pPr>
        <w:pStyle w:val="ListParagraph"/>
        <w:numPr>
          <w:ilvl w:val="0"/>
          <w:numId w:val="4"/>
        </w:numPr>
      </w:pPr>
      <w:r>
        <w:t>Validating test HEAD request with various invalid parameters.</w:t>
      </w:r>
    </w:p>
    <w:p w14:paraId="5F173E00" w14:textId="46A78EE1" w:rsidR="00E40538" w:rsidRDefault="00E40538" w:rsidP="00E40538"/>
    <w:p w14:paraId="25211EF6" w14:textId="77777777" w:rsidR="00E40538" w:rsidRDefault="00E40538" w:rsidP="00E40538"/>
    <w:p w14:paraId="4A5C939B" w14:textId="77777777" w:rsidR="00E40538" w:rsidRDefault="00E40538" w:rsidP="00E40538">
      <w:r>
        <w:t>PUT:</w:t>
      </w:r>
    </w:p>
    <w:p w14:paraId="506EE7CD" w14:textId="320D5A39" w:rsidR="00E40538" w:rsidRDefault="00E40538" w:rsidP="00E40538">
      <w:pPr>
        <w:pStyle w:val="ListParagraph"/>
        <w:numPr>
          <w:ilvl w:val="0"/>
          <w:numId w:val="5"/>
        </w:numPr>
      </w:pPr>
      <w:r>
        <w:t xml:space="preserve">Validating PUT request modifies existing file in the server will return </w:t>
      </w:r>
    </w:p>
    <w:p w14:paraId="454B03AA" w14:textId="69D86B1E" w:rsidR="000018C0" w:rsidRDefault="000018C0" w:rsidP="00E40538">
      <w:pPr>
        <w:pStyle w:val="ListParagraph"/>
        <w:numPr>
          <w:ilvl w:val="0"/>
          <w:numId w:val="5"/>
        </w:numPr>
      </w:pPr>
      <w:r>
        <w:t>Validating make a GET request for modified existing file, and ensure the data was saved correctly.</w:t>
      </w:r>
    </w:p>
    <w:p w14:paraId="02E7D4DF" w14:textId="77777777" w:rsidR="00E40538" w:rsidRDefault="00E40538" w:rsidP="00E40538">
      <w:pPr>
        <w:pStyle w:val="ListParagraph"/>
        <w:numPr>
          <w:ilvl w:val="0"/>
          <w:numId w:val="5"/>
        </w:numPr>
      </w:pPr>
      <w:r>
        <w:t>Validating repeatedly calling PUT request always returns the same results</w:t>
      </w:r>
    </w:p>
    <w:p w14:paraId="3C82D1F3" w14:textId="77BF8CC3" w:rsidR="00E40538" w:rsidRDefault="00E40538" w:rsidP="00E40538">
      <w:pPr>
        <w:pStyle w:val="ListParagraph"/>
        <w:numPr>
          <w:ilvl w:val="0"/>
          <w:numId w:val="5"/>
        </w:numPr>
      </w:pPr>
      <w:r>
        <w:t xml:space="preserve">Validating correct </w:t>
      </w:r>
      <w:r w:rsidR="001F06ED">
        <w:t>Response</w:t>
      </w:r>
      <w:r>
        <w:t xml:space="preserve"> code is returned when creating and updating a file</w:t>
      </w:r>
    </w:p>
    <w:p w14:paraId="0695D16C" w14:textId="5556F649" w:rsidR="00E40538" w:rsidRDefault="00E40538" w:rsidP="00E40538">
      <w:pPr>
        <w:pStyle w:val="ListParagraph"/>
      </w:pPr>
      <w:r>
        <w:t>(Ex: 200, 201 response code is “OK”, 204 - response code is “No content”)</w:t>
      </w:r>
    </w:p>
    <w:p w14:paraId="11AAF930" w14:textId="043321C5" w:rsidR="00E40538" w:rsidRDefault="00E40538" w:rsidP="00E40538">
      <w:pPr>
        <w:pStyle w:val="ListParagraph"/>
        <w:numPr>
          <w:ilvl w:val="0"/>
          <w:numId w:val="5"/>
        </w:numPr>
      </w:pPr>
      <w:r>
        <w:t>Validating after updating a file with PUT request, a GET request for that file should return the correct data</w:t>
      </w:r>
    </w:p>
    <w:p w14:paraId="586E893F" w14:textId="3D2C8BD6" w:rsidR="00E40538" w:rsidRDefault="000018C0" w:rsidP="003530DF">
      <w:pPr>
        <w:pStyle w:val="ListParagraph"/>
        <w:numPr>
          <w:ilvl w:val="0"/>
          <w:numId w:val="5"/>
        </w:numPr>
      </w:pPr>
      <w:r>
        <w:t xml:space="preserve">Validating PUT request should fail if invalid data is </w:t>
      </w:r>
      <w:r w:rsidR="00EE6CEB">
        <w:t>entered (</w:t>
      </w:r>
      <w:r>
        <w:t>nothing should be updated in the existing file)</w:t>
      </w:r>
    </w:p>
    <w:p w14:paraId="76BDB2EC" w14:textId="52796E40" w:rsidR="006C02ED" w:rsidRDefault="00DF57F7" w:rsidP="006C02ED">
      <w:pPr>
        <w:pStyle w:val="Heading2"/>
        <w:spacing w:before="0" w:beforeAutospacing="0" w:after="0" w:afterAutospacing="0"/>
        <w:textAlignment w:val="baseline"/>
      </w:pPr>
      <w:r>
        <w:lastRenderedPageBreak/>
        <w:t xml:space="preserve"> </w:t>
      </w:r>
      <w:r w:rsidR="00173541">
        <w:t>Test Scenarios: Blog/posts</w:t>
      </w:r>
    </w:p>
    <w:p w14:paraId="17875F39" w14:textId="3F5CDC9B" w:rsidR="00173541" w:rsidRDefault="00173541" w:rsidP="006C02ED">
      <w:pPr>
        <w:pStyle w:val="Heading2"/>
        <w:spacing w:before="0" w:beforeAutospacing="0" w:after="0" w:afterAutospacing="0"/>
        <w:textAlignment w:val="baseline"/>
      </w:pPr>
    </w:p>
    <w:p w14:paraId="68880A69" w14:textId="77777777" w:rsidR="00173541" w:rsidRPr="006C02ED" w:rsidRDefault="00173541" w:rsidP="006C02ED">
      <w:pPr>
        <w:pStyle w:val="Heading2"/>
        <w:spacing w:before="0" w:beforeAutospacing="0" w:after="0" w:afterAutospacing="0"/>
        <w:textAlignment w:val="baseline"/>
        <w:rPr>
          <w:rFonts w:ascii="Arial" w:hAnsi="Arial" w:cs="Arial"/>
          <w:color w:val="999999"/>
          <w:sz w:val="31"/>
          <w:szCs w:val="31"/>
        </w:rPr>
      </w:pPr>
    </w:p>
    <w:p w14:paraId="4BF45BFF" w14:textId="0045CAD3" w:rsidR="00852E57" w:rsidRDefault="00173541" w:rsidP="00852E57">
      <w:pPr>
        <w:pStyle w:val="Heading3"/>
        <w:spacing w:before="0" w:line="264" w:lineRule="atLeast"/>
        <w:textAlignment w:val="baseline"/>
        <w:rPr>
          <w:rFonts w:ascii="Arial" w:hAnsi="Arial" w:cs="Arial"/>
          <w:color w:val="000000"/>
          <w:sz w:val="26"/>
          <w:szCs w:val="26"/>
        </w:rPr>
      </w:pPr>
      <w:r>
        <w:t>GET:</w:t>
      </w:r>
      <w:r w:rsidR="00852E57" w:rsidRPr="00852E57">
        <w:rPr>
          <w:rStyle w:val="Heading2Char"/>
          <w:rFonts w:ascii="Arial" w:eastAsiaTheme="majorEastAsia" w:hAnsi="Arial" w:cs="Arial"/>
          <w:color w:val="000000"/>
          <w:sz w:val="26"/>
          <w:szCs w:val="26"/>
          <w:bdr w:val="none" w:sz="0" w:space="0" w:color="auto" w:frame="1"/>
        </w:rPr>
        <w:t xml:space="preserve"> </w:t>
      </w:r>
      <w:hyperlink r:id="rId5" w:anchor="!/blog%2Fposts/get_posts_collection" w:history="1">
        <w:r w:rsidR="00852E57">
          <w:rPr>
            <w:rStyle w:val="Hyperlink"/>
            <w:rFonts w:ascii="inherit" w:hAnsi="inherit" w:cs="Arial"/>
            <w:caps/>
            <w:color w:val="FFFFFF"/>
            <w:sz w:val="18"/>
            <w:szCs w:val="18"/>
            <w:bdr w:val="none" w:sz="0" w:space="0" w:color="auto" w:frame="1"/>
            <w:shd w:val="clear" w:color="auto" w:fill="0F6AB4"/>
          </w:rPr>
          <w:t>GET</w:t>
        </w:r>
      </w:hyperlink>
      <w:r w:rsidR="00852E57">
        <w:rPr>
          <w:rStyle w:val="httpmethod"/>
          <w:rFonts w:ascii="Arial" w:hAnsi="Arial" w:cs="Arial"/>
          <w:color w:val="000000"/>
          <w:sz w:val="26"/>
          <w:szCs w:val="26"/>
          <w:bdr w:val="none" w:sz="0" w:space="0" w:color="auto" w:frame="1"/>
        </w:rPr>
        <w:t> </w:t>
      </w:r>
      <w:hyperlink r:id="rId6" w:anchor="!/blog%2Fposts/get_posts_collection" w:history="1">
        <w:r w:rsidR="00852E57">
          <w:rPr>
            <w:rStyle w:val="Hyperlink"/>
            <w:rFonts w:ascii="Arial" w:hAnsi="Arial" w:cs="Arial"/>
            <w:color w:val="000000"/>
            <w:sz w:val="26"/>
            <w:szCs w:val="26"/>
            <w:bdr w:val="none" w:sz="0" w:space="0" w:color="auto" w:frame="1"/>
          </w:rPr>
          <w:t>/blog/posts/</w:t>
        </w:r>
      </w:hyperlink>
    </w:p>
    <w:p w14:paraId="1BFE0D63" w14:textId="787A20B5" w:rsidR="00DF57F7" w:rsidRDefault="00DF57F7" w:rsidP="00E40538"/>
    <w:p w14:paraId="18A63D90" w14:textId="20BBE2D5" w:rsidR="00173541" w:rsidRDefault="00173541" w:rsidP="00173541">
      <w:pPr>
        <w:pStyle w:val="ListParagraph"/>
        <w:numPr>
          <w:ilvl w:val="0"/>
          <w:numId w:val="6"/>
        </w:numPr>
      </w:pPr>
      <w:r>
        <w:t xml:space="preserve">Validating GET request returns a </w:t>
      </w:r>
      <w:r w:rsidR="00F270E4">
        <w:t>200-</w:t>
      </w:r>
      <w:r w:rsidR="001F06ED">
        <w:t>Response</w:t>
      </w:r>
      <w:r>
        <w:t xml:space="preserve"> code </w:t>
      </w:r>
      <w:r w:rsidR="00F270E4">
        <w:t>when Parameter = page and Value = integer</w:t>
      </w:r>
      <w:r>
        <w:t>.</w:t>
      </w:r>
    </w:p>
    <w:p w14:paraId="7397C227" w14:textId="245D36E4" w:rsidR="00F270E4" w:rsidRDefault="00F270E4" w:rsidP="00F270E4">
      <w:pPr>
        <w:pStyle w:val="ListParagraph"/>
        <w:numPr>
          <w:ilvl w:val="0"/>
          <w:numId w:val="6"/>
        </w:numPr>
      </w:pPr>
      <w:r>
        <w:t>Validating GET request returns a 400-</w:t>
      </w:r>
      <w:r w:rsidR="001F06ED">
        <w:t>Response</w:t>
      </w:r>
      <w:r>
        <w:t xml:space="preserve"> code when Parameter = page and Value = non integer.</w:t>
      </w:r>
    </w:p>
    <w:p w14:paraId="7EF09F10" w14:textId="1CBDF8DB" w:rsidR="00F270E4" w:rsidRDefault="00F270E4" w:rsidP="00F270E4">
      <w:pPr>
        <w:pStyle w:val="ListParagraph"/>
        <w:numPr>
          <w:ilvl w:val="0"/>
          <w:numId w:val="6"/>
        </w:numPr>
      </w:pPr>
      <w:r>
        <w:t>Validating GET request returns a 200-</w:t>
      </w:r>
      <w:r w:rsidR="001F06ED">
        <w:t>Response</w:t>
      </w:r>
      <w:r>
        <w:t xml:space="preserve"> code when Parameter = bool and Value = true.</w:t>
      </w:r>
    </w:p>
    <w:p w14:paraId="5A39B9BF" w14:textId="1A665C77" w:rsidR="00F270E4" w:rsidRDefault="00F270E4" w:rsidP="00173541">
      <w:pPr>
        <w:pStyle w:val="ListParagraph"/>
        <w:numPr>
          <w:ilvl w:val="0"/>
          <w:numId w:val="6"/>
        </w:numPr>
      </w:pPr>
      <w:r>
        <w:t>Validating GET request returns a 200-</w:t>
      </w:r>
      <w:r w:rsidR="001F06ED">
        <w:t>Response</w:t>
      </w:r>
      <w:r>
        <w:t xml:space="preserve"> code when Parameter = bool and Value = false</w:t>
      </w:r>
    </w:p>
    <w:p w14:paraId="61E7EEF3" w14:textId="6D2CBBC3" w:rsidR="00F270E4" w:rsidRDefault="00F270E4" w:rsidP="00173541">
      <w:pPr>
        <w:pStyle w:val="ListParagraph"/>
        <w:numPr>
          <w:ilvl w:val="0"/>
          <w:numId w:val="6"/>
        </w:numPr>
      </w:pPr>
      <w:r>
        <w:t>Validating GET request returns a 200-</w:t>
      </w:r>
      <w:r w:rsidR="001F06ED">
        <w:t>Response</w:t>
      </w:r>
      <w:r>
        <w:t xml:space="preserve"> code when Parameter = </w:t>
      </w:r>
      <w:proofErr w:type="spellStart"/>
      <w:r>
        <w:t>per_page</w:t>
      </w:r>
      <w:proofErr w:type="spellEnd"/>
      <w:r>
        <w:t xml:space="preserve"> and Value = 10 </w:t>
      </w:r>
      <w:r w:rsidR="009F5810">
        <w:t>(default</w:t>
      </w:r>
      <w:r>
        <w:t>)</w:t>
      </w:r>
    </w:p>
    <w:p w14:paraId="748992F3" w14:textId="7CBC1132" w:rsidR="00F270E4" w:rsidRDefault="00F270E4" w:rsidP="00F270E4">
      <w:pPr>
        <w:pStyle w:val="ListParagraph"/>
        <w:numPr>
          <w:ilvl w:val="0"/>
          <w:numId w:val="6"/>
        </w:numPr>
      </w:pPr>
      <w:r>
        <w:t>Validating GET request returns a 200-</w:t>
      </w:r>
      <w:r w:rsidR="001F06ED">
        <w:t>Response</w:t>
      </w:r>
      <w:r>
        <w:t xml:space="preserve"> code when Parameter = </w:t>
      </w:r>
      <w:proofErr w:type="spellStart"/>
      <w:r>
        <w:t>per_page</w:t>
      </w:r>
      <w:proofErr w:type="spellEnd"/>
      <w:r>
        <w:t xml:space="preserve"> and Value = 2</w:t>
      </w:r>
    </w:p>
    <w:p w14:paraId="393174C5" w14:textId="77777777" w:rsidR="00852E57" w:rsidRDefault="009F5810" w:rsidP="00852E57">
      <w:pPr>
        <w:pStyle w:val="Heading3"/>
        <w:spacing w:before="0" w:line="264" w:lineRule="atLeast"/>
        <w:textAlignment w:val="baseline"/>
        <w:rPr>
          <w:rFonts w:ascii="Arial" w:hAnsi="Arial" w:cs="Arial"/>
          <w:color w:val="000000"/>
          <w:sz w:val="26"/>
          <w:szCs w:val="26"/>
        </w:rPr>
      </w:pPr>
      <w:r>
        <w:t>POST:</w:t>
      </w:r>
      <w:r w:rsidR="00852E57">
        <w:t xml:space="preserve"> </w:t>
      </w:r>
      <w:hyperlink r:id="rId7" w:anchor="!/blog%2Fposts/post_posts_collection" w:history="1">
        <w:r w:rsidR="00852E57">
          <w:rPr>
            <w:rStyle w:val="Hyperlink"/>
            <w:rFonts w:ascii="inherit" w:hAnsi="inherit" w:cs="Arial"/>
            <w:caps/>
            <w:color w:val="FFFFFF"/>
            <w:sz w:val="18"/>
            <w:szCs w:val="18"/>
            <w:bdr w:val="none" w:sz="0" w:space="0" w:color="auto" w:frame="1"/>
            <w:shd w:val="clear" w:color="auto" w:fill="10A54A"/>
          </w:rPr>
          <w:t>POST</w:t>
        </w:r>
      </w:hyperlink>
      <w:r w:rsidR="00852E57">
        <w:rPr>
          <w:rStyle w:val="httpmethod"/>
          <w:rFonts w:ascii="Arial" w:hAnsi="Arial" w:cs="Arial"/>
          <w:color w:val="000000"/>
          <w:sz w:val="26"/>
          <w:szCs w:val="26"/>
          <w:bdr w:val="none" w:sz="0" w:space="0" w:color="auto" w:frame="1"/>
        </w:rPr>
        <w:t> </w:t>
      </w:r>
      <w:hyperlink r:id="rId8" w:anchor="!/blog%2Fposts/post_posts_collection" w:history="1">
        <w:r w:rsidR="00852E57">
          <w:rPr>
            <w:rStyle w:val="Hyperlink"/>
            <w:rFonts w:ascii="Arial" w:hAnsi="Arial" w:cs="Arial"/>
            <w:color w:val="000000"/>
            <w:sz w:val="26"/>
            <w:szCs w:val="26"/>
            <w:bdr w:val="none" w:sz="0" w:space="0" w:color="auto" w:frame="1"/>
          </w:rPr>
          <w:t>/blog/posts/</w:t>
        </w:r>
      </w:hyperlink>
    </w:p>
    <w:p w14:paraId="77A6D1A5" w14:textId="77777777" w:rsidR="009F5810" w:rsidRDefault="009F5810" w:rsidP="00E40538"/>
    <w:p w14:paraId="50E3D173" w14:textId="45F86747" w:rsidR="00B06E6A" w:rsidRDefault="00B06E6A" w:rsidP="009F5810">
      <w:pPr>
        <w:pStyle w:val="ListParagraph"/>
        <w:numPr>
          <w:ilvl w:val="0"/>
          <w:numId w:val="7"/>
        </w:numPr>
      </w:pPr>
      <w:r>
        <w:t>Validating POST request do not return any Response code when Parameter = payload and Value = blank</w:t>
      </w:r>
    </w:p>
    <w:p w14:paraId="6BC4259B" w14:textId="00315D49" w:rsidR="009F5810" w:rsidRDefault="009F5810" w:rsidP="009F5810">
      <w:pPr>
        <w:pStyle w:val="ListParagraph"/>
        <w:numPr>
          <w:ilvl w:val="0"/>
          <w:numId w:val="7"/>
        </w:numPr>
      </w:pPr>
      <w:r>
        <w:t>Validating POST request returns a 200-</w:t>
      </w:r>
      <w:r w:rsidR="001F06ED">
        <w:t>Response</w:t>
      </w:r>
      <w:r>
        <w:t xml:space="preserve"> code when Parameter = payload and Value = </w:t>
      </w:r>
      <w:r w:rsidR="001C3C6E">
        <w:t>valid data</w:t>
      </w:r>
    </w:p>
    <w:p w14:paraId="6669C244" w14:textId="742C1003" w:rsidR="001C3C6E" w:rsidRDefault="001C3C6E" w:rsidP="001C3C6E">
      <w:pPr>
        <w:pStyle w:val="ListParagraph"/>
        <w:numPr>
          <w:ilvl w:val="0"/>
          <w:numId w:val="7"/>
        </w:numPr>
      </w:pPr>
      <w:r>
        <w:t>Validating POST request returns a 404-Response code when Parameter = payload and Value = invalid data</w:t>
      </w:r>
    </w:p>
    <w:p w14:paraId="57440E0E" w14:textId="4B4C48D4" w:rsidR="00852E57" w:rsidRDefault="00852E57" w:rsidP="00852E57">
      <w:pPr>
        <w:pStyle w:val="Heading3"/>
        <w:spacing w:before="0" w:line="264" w:lineRule="atLeast"/>
        <w:textAlignment w:val="baseline"/>
        <w:rPr>
          <w:rStyle w:val="path"/>
          <w:rFonts w:ascii="Arial" w:hAnsi="Arial" w:cs="Arial"/>
          <w:color w:val="000000"/>
          <w:sz w:val="26"/>
          <w:szCs w:val="26"/>
          <w:bdr w:val="none" w:sz="0" w:space="0" w:color="auto" w:frame="1"/>
        </w:rPr>
      </w:pPr>
      <w:r>
        <w:t xml:space="preserve">GET: </w:t>
      </w:r>
      <w:hyperlink r:id="rId9" w:anchor="!/blog%2Fposts/get_posts_archive_collection" w:history="1">
        <w:r>
          <w:rPr>
            <w:rStyle w:val="Hyperlink"/>
            <w:rFonts w:ascii="inherit" w:hAnsi="inherit" w:cs="Arial"/>
            <w:caps/>
            <w:color w:val="FFFFFF"/>
            <w:sz w:val="18"/>
            <w:szCs w:val="18"/>
            <w:bdr w:val="none" w:sz="0" w:space="0" w:color="auto" w:frame="1"/>
            <w:shd w:val="clear" w:color="auto" w:fill="0F6AB4"/>
          </w:rPr>
          <w:t>GET</w:t>
        </w:r>
      </w:hyperlink>
      <w:r>
        <w:rPr>
          <w:rStyle w:val="httpmethod"/>
          <w:rFonts w:ascii="Arial" w:hAnsi="Arial" w:cs="Arial"/>
          <w:color w:val="000000"/>
          <w:sz w:val="26"/>
          <w:szCs w:val="26"/>
          <w:bdr w:val="none" w:sz="0" w:space="0" w:color="auto" w:frame="1"/>
        </w:rPr>
        <w:t> </w:t>
      </w:r>
      <w:hyperlink r:id="rId10" w:anchor="!/blog%2Fposts/get_posts_archive_collection" w:history="1">
        <w:r>
          <w:rPr>
            <w:rStyle w:val="Hyperlink"/>
            <w:rFonts w:ascii="Arial" w:hAnsi="Arial" w:cs="Arial"/>
            <w:color w:val="000000"/>
            <w:sz w:val="26"/>
            <w:szCs w:val="26"/>
            <w:bdr w:val="none" w:sz="0" w:space="0" w:color="auto" w:frame="1"/>
          </w:rPr>
          <w:t>/blog/posts/archive/{year}/</w:t>
        </w:r>
      </w:hyperlink>
    </w:p>
    <w:p w14:paraId="4892D59E" w14:textId="4419D7C1" w:rsidR="00852E57" w:rsidRDefault="00852E57" w:rsidP="00852E57"/>
    <w:p w14:paraId="4EA8CF44" w14:textId="49ADD5F4" w:rsidR="00852E57" w:rsidRDefault="00852E57" w:rsidP="00852E57">
      <w:pPr>
        <w:pStyle w:val="ListParagraph"/>
        <w:numPr>
          <w:ilvl w:val="0"/>
          <w:numId w:val="8"/>
        </w:numPr>
      </w:pPr>
      <w:r>
        <w:t>Validating GET request returns a 200-</w:t>
      </w:r>
      <w:r w:rsidR="001F06ED">
        <w:t>Response</w:t>
      </w:r>
      <w:r>
        <w:t xml:space="preserve"> code when Parameter = year and Value = integer (2010)</w:t>
      </w:r>
    </w:p>
    <w:p w14:paraId="3D2439DF" w14:textId="6BC5A847" w:rsidR="00852E57" w:rsidRDefault="00852E57" w:rsidP="00852E57">
      <w:pPr>
        <w:pStyle w:val="ListParagraph"/>
        <w:numPr>
          <w:ilvl w:val="0"/>
          <w:numId w:val="8"/>
        </w:numPr>
      </w:pPr>
      <w:r>
        <w:t>Validating GET request returns a 404-</w:t>
      </w:r>
      <w:r w:rsidR="001F06ED">
        <w:t>Response</w:t>
      </w:r>
      <w:r>
        <w:t xml:space="preserve"> code when Parameter = year and Value = non integer (201e)</w:t>
      </w:r>
    </w:p>
    <w:p w14:paraId="6CB9B949" w14:textId="54C1AF03" w:rsidR="00852E57" w:rsidRDefault="00852E57" w:rsidP="00852E57">
      <w:pPr>
        <w:pStyle w:val="ListParagraph"/>
        <w:numPr>
          <w:ilvl w:val="0"/>
          <w:numId w:val="8"/>
        </w:numPr>
      </w:pPr>
      <w:r>
        <w:t>Validating GET request returns a 200-</w:t>
      </w:r>
      <w:r w:rsidR="001F06ED">
        <w:t>Response</w:t>
      </w:r>
      <w:r>
        <w:t xml:space="preserve"> code when Parameter = page and Value = integer (2)</w:t>
      </w:r>
    </w:p>
    <w:p w14:paraId="2CA5B912" w14:textId="0361A156" w:rsidR="00852E57" w:rsidRDefault="00852E57" w:rsidP="00C50C45">
      <w:pPr>
        <w:pStyle w:val="ListParagraph"/>
        <w:numPr>
          <w:ilvl w:val="0"/>
          <w:numId w:val="8"/>
        </w:numPr>
      </w:pPr>
      <w:r>
        <w:t>Validating GET request returns a 400-</w:t>
      </w:r>
      <w:r w:rsidR="001F06ED">
        <w:t>Response</w:t>
      </w:r>
      <w:r>
        <w:t xml:space="preserve"> code when Parameter = page and Value = non integer (w)</w:t>
      </w:r>
    </w:p>
    <w:p w14:paraId="31CCF582" w14:textId="192B37CE" w:rsidR="00852E57" w:rsidRDefault="00852E57" w:rsidP="00852E57">
      <w:pPr>
        <w:pStyle w:val="ListParagraph"/>
        <w:numPr>
          <w:ilvl w:val="0"/>
          <w:numId w:val="8"/>
        </w:numPr>
      </w:pPr>
      <w:r>
        <w:t>Validating GET request returns a 200-</w:t>
      </w:r>
      <w:r w:rsidR="001F06ED">
        <w:t>Response</w:t>
      </w:r>
      <w:r>
        <w:t xml:space="preserve"> code when Parameter = bool and Value = true.</w:t>
      </w:r>
    </w:p>
    <w:p w14:paraId="1EF3395F" w14:textId="263E9AEF" w:rsidR="00852E57" w:rsidRDefault="00852E57" w:rsidP="00852E57">
      <w:pPr>
        <w:pStyle w:val="ListParagraph"/>
        <w:numPr>
          <w:ilvl w:val="0"/>
          <w:numId w:val="8"/>
        </w:numPr>
      </w:pPr>
      <w:r>
        <w:t>Validating GET request returns a 200-</w:t>
      </w:r>
      <w:r w:rsidR="001F06ED">
        <w:t>Response</w:t>
      </w:r>
      <w:r>
        <w:t xml:space="preserve"> code when Parameter = bool and Value = false</w:t>
      </w:r>
    </w:p>
    <w:p w14:paraId="73ECAD60" w14:textId="5631823C" w:rsidR="00852E57" w:rsidRDefault="00852E57" w:rsidP="00852E57">
      <w:pPr>
        <w:pStyle w:val="ListParagraph"/>
        <w:numPr>
          <w:ilvl w:val="0"/>
          <w:numId w:val="8"/>
        </w:numPr>
      </w:pPr>
      <w:r>
        <w:t>Validating GET request returns a 200-</w:t>
      </w:r>
      <w:r w:rsidR="001F06ED">
        <w:t>Response</w:t>
      </w:r>
      <w:r>
        <w:t xml:space="preserve"> code when Parameter = </w:t>
      </w:r>
      <w:proofErr w:type="spellStart"/>
      <w:r>
        <w:t>per_page</w:t>
      </w:r>
      <w:proofErr w:type="spellEnd"/>
      <w:r>
        <w:t xml:space="preserve"> and Value = 10 (default)</w:t>
      </w:r>
    </w:p>
    <w:p w14:paraId="59C44119" w14:textId="2C2F4378" w:rsidR="00852E57" w:rsidRDefault="00852E57" w:rsidP="00852E57">
      <w:pPr>
        <w:pStyle w:val="ListParagraph"/>
        <w:numPr>
          <w:ilvl w:val="0"/>
          <w:numId w:val="8"/>
        </w:numPr>
      </w:pPr>
      <w:r>
        <w:t>Validating GET request returns a 200-</w:t>
      </w:r>
      <w:r w:rsidR="001F06ED">
        <w:t>Response</w:t>
      </w:r>
      <w:r>
        <w:t xml:space="preserve"> code when Parameter = </w:t>
      </w:r>
      <w:proofErr w:type="spellStart"/>
      <w:r>
        <w:t>per_page</w:t>
      </w:r>
      <w:proofErr w:type="spellEnd"/>
      <w:r>
        <w:t xml:space="preserve"> and Value = 2</w:t>
      </w:r>
    </w:p>
    <w:p w14:paraId="2C3C1582" w14:textId="77777777" w:rsidR="00EB1559" w:rsidRDefault="00EB1559" w:rsidP="00EB1559"/>
    <w:p w14:paraId="52C30FFE" w14:textId="09308669" w:rsidR="00852E57" w:rsidRDefault="00852E57" w:rsidP="00852E57"/>
    <w:p w14:paraId="7A8D58B1" w14:textId="77777777" w:rsidR="00852E57" w:rsidRDefault="00852E57" w:rsidP="00852E57">
      <w:pPr>
        <w:pStyle w:val="Heading3"/>
        <w:spacing w:before="0" w:line="264" w:lineRule="atLeast"/>
        <w:textAlignment w:val="baseline"/>
        <w:rPr>
          <w:rFonts w:ascii="Arial" w:hAnsi="Arial" w:cs="Arial"/>
          <w:color w:val="000000"/>
          <w:sz w:val="26"/>
          <w:szCs w:val="26"/>
        </w:rPr>
      </w:pPr>
      <w:r>
        <w:t xml:space="preserve">GET: </w:t>
      </w:r>
      <w:hyperlink r:id="rId11" w:anchor="!/blog%2Fposts/get_posts_archive_collection_0" w:history="1">
        <w:r>
          <w:rPr>
            <w:rStyle w:val="Hyperlink"/>
            <w:rFonts w:ascii="inherit" w:hAnsi="inherit" w:cs="Arial"/>
            <w:caps/>
            <w:color w:val="FFFFFF"/>
            <w:sz w:val="18"/>
            <w:szCs w:val="18"/>
            <w:bdr w:val="none" w:sz="0" w:space="0" w:color="auto" w:frame="1"/>
            <w:shd w:val="clear" w:color="auto" w:fill="0F6AB4"/>
          </w:rPr>
          <w:t>GET</w:t>
        </w:r>
      </w:hyperlink>
      <w:r>
        <w:rPr>
          <w:rStyle w:val="httpmethod"/>
          <w:rFonts w:ascii="Arial" w:hAnsi="Arial" w:cs="Arial"/>
          <w:color w:val="000000"/>
          <w:sz w:val="26"/>
          <w:szCs w:val="26"/>
          <w:bdr w:val="none" w:sz="0" w:space="0" w:color="auto" w:frame="1"/>
        </w:rPr>
        <w:t> </w:t>
      </w:r>
      <w:hyperlink r:id="rId12" w:anchor="!/blog%2Fposts/get_posts_archive_collection_0" w:history="1">
        <w:r>
          <w:rPr>
            <w:rStyle w:val="Hyperlink"/>
            <w:rFonts w:ascii="Arial" w:hAnsi="Arial" w:cs="Arial"/>
            <w:color w:val="000000"/>
            <w:sz w:val="26"/>
            <w:szCs w:val="26"/>
            <w:bdr w:val="none" w:sz="0" w:space="0" w:color="auto" w:frame="1"/>
          </w:rPr>
          <w:t>/blog/posts/archive/{year}/{month}/</w:t>
        </w:r>
      </w:hyperlink>
    </w:p>
    <w:p w14:paraId="25A12A36" w14:textId="1A8DE6C4" w:rsidR="00852E57" w:rsidRDefault="00852E57" w:rsidP="00852E57"/>
    <w:p w14:paraId="65DF03D1" w14:textId="6F4F545A" w:rsidR="00852E57" w:rsidRDefault="00852E57" w:rsidP="00852E57">
      <w:pPr>
        <w:pStyle w:val="ListParagraph"/>
        <w:numPr>
          <w:ilvl w:val="0"/>
          <w:numId w:val="9"/>
        </w:numPr>
      </w:pPr>
      <w:r>
        <w:t xml:space="preserve">Validating GET request </w:t>
      </w:r>
      <w:r w:rsidR="00142950">
        <w:t>do not return</w:t>
      </w:r>
      <w:r>
        <w:t xml:space="preserve"> a</w:t>
      </w:r>
      <w:r w:rsidR="00142950">
        <w:t xml:space="preserve">ny </w:t>
      </w:r>
      <w:r w:rsidR="001F06ED">
        <w:t>Response</w:t>
      </w:r>
      <w:r>
        <w:t xml:space="preserve"> code when Parameter = </w:t>
      </w:r>
      <w:r w:rsidR="00142950">
        <w:t xml:space="preserve">month and year </w:t>
      </w:r>
      <w:r>
        <w:t xml:space="preserve">and Value = </w:t>
      </w:r>
      <w:r w:rsidR="00142950">
        <w:t>blank (when both /any of the required parameter = blank)</w:t>
      </w:r>
    </w:p>
    <w:p w14:paraId="5B8D7C91" w14:textId="04A5C7C1" w:rsidR="00142950" w:rsidRDefault="00142950" w:rsidP="00142950">
      <w:pPr>
        <w:pStyle w:val="ListParagraph"/>
        <w:numPr>
          <w:ilvl w:val="0"/>
          <w:numId w:val="9"/>
        </w:numPr>
      </w:pPr>
      <w:r>
        <w:t>Validating GET request returns a 200-</w:t>
      </w:r>
      <w:r w:rsidR="001F06ED">
        <w:t>Response</w:t>
      </w:r>
      <w:r>
        <w:t xml:space="preserve"> code when Parameter = month and Value = integer (2)</w:t>
      </w:r>
    </w:p>
    <w:p w14:paraId="37A26396" w14:textId="7D3CC59C" w:rsidR="00852E57" w:rsidRDefault="00852E57" w:rsidP="00852E57">
      <w:pPr>
        <w:pStyle w:val="ListParagraph"/>
        <w:numPr>
          <w:ilvl w:val="0"/>
          <w:numId w:val="9"/>
        </w:numPr>
      </w:pPr>
      <w:r>
        <w:t>Validating GET request returns a 404-</w:t>
      </w:r>
      <w:r w:rsidR="001F06ED">
        <w:t>Response</w:t>
      </w:r>
      <w:r>
        <w:t xml:space="preserve"> code when Parameter = </w:t>
      </w:r>
      <w:r w:rsidR="00142950">
        <w:t>month</w:t>
      </w:r>
      <w:r>
        <w:t xml:space="preserve"> and Value = non integer (e)</w:t>
      </w:r>
    </w:p>
    <w:p w14:paraId="1E9A785B" w14:textId="08828A82" w:rsidR="00142950" w:rsidRDefault="00142950" w:rsidP="00142950">
      <w:pPr>
        <w:pStyle w:val="ListParagraph"/>
        <w:numPr>
          <w:ilvl w:val="0"/>
          <w:numId w:val="9"/>
        </w:numPr>
      </w:pPr>
      <w:r>
        <w:t>Validating GET request returns a 200-</w:t>
      </w:r>
      <w:r w:rsidR="001F06ED">
        <w:t>Response</w:t>
      </w:r>
      <w:r>
        <w:t xml:space="preserve"> code when Parameter = year and Value = integer (2010)</w:t>
      </w:r>
    </w:p>
    <w:p w14:paraId="47EE5E0A" w14:textId="41887580" w:rsidR="00142950" w:rsidRDefault="00142950" w:rsidP="00B5623B">
      <w:pPr>
        <w:pStyle w:val="ListParagraph"/>
        <w:numPr>
          <w:ilvl w:val="0"/>
          <w:numId w:val="9"/>
        </w:numPr>
      </w:pPr>
      <w:r>
        <w:t>Validating GET request returns a 404-</w:t>
      </w:r>
      <w:r w:rsidR="001F06ED">
        <w:t>Response</w:t>
      </w:r>
      <w:r>
        <w:t xml:space="preserve"> code when Parameter = year and Value = non integer (201e)</w:t>
      </w:r>
    </w:p>
    <w:p w14:paraId="6BD3323A" w14:textId="3690E7D6" w:rsidR="00852E57" w:rsidRDefault="00852E57" w:rsidP="00852E57">
      <w:pPr>
        <w:pStyle w:val="ListParagraph"/>
        <w:numPr>
          <w:ilvl w:val="0"/>
          <w:numId w:val="9"/>
        </w:numPr>
      </w:pPr>
      <w:r>
        <w:t>Validating GET request returns a 200-</w:t>
      </w:r>
      <w:r w:rsidR="001F06ED">
        <w:t>Response</w:t>
      </w:r>
      <w:r>
        <w:t xml:space="preserve"> code when Parameter = page and Value = integer (2)</w:t>
      </w:r>
    </w:p>
    <w:p w14:paraId="203AD8E1" w14:textId="4ED8189F" w:rsidR="00852E57" w:rsidRDefault="00852E57" w:rsidP="00852E57">
      <w:pPr>
        <w:pStyle w:val="ListParagraph"/>
        <w:numPr>
          <w:ilvl w:val="0"/>
          <w:numId w:val="9"/>
        </w:numPr>
      </w:pPr>
      <w:r>
        <w:t>Validating GET request returns a 400-</w:t>
      </w:r>
      <w:r w:rsidR="001F06ED">
        <w:t>Response</w:t>
      </w:r>
      <w:r>
        <w:t xml:space="preserve"> code when Parameter = page and Value = non integer (w)</w:t>
      </w:r>
    </w:p>
    <w:p w14:paraId="0C9EE251" w14:textId="442B43BC" w:rsidR="00852E57" w:rsidRDefault="00852E57" w:rsidP="00852E57">
      <w:pPr>
        <w:pStyle w:val="ListParagraph"/>
        <w:numPr>
          <w:ilvl w:val="0"/>
          <w:numId w:val="9"/>
        </w:numPr>
      </w:pPr>
      <w:r>
        <w:t>Validating GET request returns a 200-</w:t>
      </w:r>
      <w:r w:rsidR="001F06ED">
        <w:t>Response</w:t>
      </w:r>
      <w:r>
        <w:t xml:space="preserve"> code when Parameter = bool and Value = true.</w:t>
      </w:r>
    </w:p>
    <w:p w14:paraId="465D0834" w14:textId="050C4537" w:rsidR="00852E57" w:rsidRDefault="00852E57" w:rsidP="00852E57">
      <w:pPr>
        <w:pStyle w:val="ListParagraph"/>
        <w:numPr>
          <w:ilvl w:val="0"/>
          <w:numId w:val="9"/>
        </w:numPr>
      </w:pPr>
      <w:r>
        <w:t>Validating GET request returns a 200-</w:t>
      </w:r>
      <w:r w:rsidR="001F06ED">
        <w:t>Response</w:t>
      </w:r>
      <w:r>
        <w:t xml:space="preserve"> code when Parameter = bool and Value = false</w:t>
      </w:r>
    </w:p>
    <w:p w14:paraId="7A10975E" w14:textId="0F6644EB" w:rsidR="00852E57" w:rsidRDefault="00852E57" w:rsidP="00852E57">
      <w:pPr>
        <w:pStyle w:val="ListParagraph"/>
        <w:numPr>
          <w:ilvl w:val="0"/>
          <w:numId w:val="9"/>
        </w:numPr>
      </w:pPr>
      <w:r>
        <w:t>Validating GET request returns a 200-</w:t>
      </w:r>
      <w:r w:rsidR="001F06ED">
        <w:t>Response</w:t>
      </w:r>
      <w:r>
        <w:t xml:space="preserve"> code when Parameter = </w:t>
      </w:r>
      <w:proofErr w:type="spellStart"/>
      <w:r>
        <w:t>per_page</w:t>
      </w:r>
      <w:proofErr w:type="spellEnd"/>
      <w:r>
        <w:t xml:space="preserve"> and Value = 10 (default)</w:t>
      </w:r>
    </w:p>
    <w:p w14:paraId="698BE13D" w14:textId="752FFDCA" w:rsidR="00852E57" w:rsidRDefault="00852E57" w:rsidP="00852E57">
      <w:pPr>
        <w:pStyle w:val="ListParagraph"/>
        <w:numPr>
          <w:ilvl w:val="0"/>
          <w:numId w:val="9"/>
        </w:numPr>
      </w:pPr>
      <w:r>
        <w:t>Validating GET request returns a 200-</w:t>
      </w:r>
      <w:r w:rsidR="001F06ED">
        <w:t>Response</w:t>
      </w:r>
      <w:r>
        <w:t xml:space="preserve"> code when Parameter = </w:t>
      </w:r>
      <w:proofErr w:type="spellStart"/>
      <w:r>
        <w:t>per_page</w:t>
      </w:r>
      <w:proofErr w:type="spellEnd"/>
      <w:r>
        <w:t xml:space="preserve"> and Value = 2</w:t>
      </w:r>
    </w:p>
    <w:p w14:paraId="7C18E399" w14:textId="77777777" w:rsidR="002D28F8" w:rsidRDefault="002D28F8" w:rsidP="002D28F8">
      <w:pPr>
        <w:pStyle w:val="Heading3"/>
        <w:spacing w:before="0" w:line="264" w:lineRule="atLeast"/>
        <w:textAlignment w:val="baseline"/>
        <w:rPr>
          <w:rFonts w:ascii="Arial" w:hAnsi="Arial" w:cs="Arial"/>
          <w:color w:val="000000"/>
          <w:sz w:val="26"/>
          <w:szCs w:val="26"/>
        </w:rPr>
      </w:pPr>
      <w:r>
        <w:t xml:space="preserve">GET: </w:t>
      </w:r>
      <w:hyperlink r:id="rId13" w:anchor="!/blog%2Fposts/get_posts_archive_collection_0_1" w:history="1">
        <w:r>
          <w:rPr>
            <w:rStyle w:val="Hyperlink"/>
            <w:rFonts w:ascii="inherit" w:hAnsi="inherit" w:cs="Arial"/>
            <w:caps/>
            <w:color w:val="FFFFFF"/>
            <w:sz w:val="18"/>
            <w:szCs w:val="18"/>
            <w:bdr w:val="none" w:sz="0" w:space="0" w:color="auto" w:frame="1"/>
            <w:shd w:val="clear" w:color="auto" w:fill="0F6AB4"/>
          </w:rPr>
          <w:t>GET</w:t>
        </w:r>
      </w:hyperlink>
      <w:r>
        <w:rPr>
          <w:rStyle w:val="httpmethod"/>
          <w:rFonts w:ascii="Arial" w:hAnsi="Arial" w:cs="Arial"/>
          <w:color w:val="000000"/>
          <w:sz w:val="26"/>
          <w:szCs w:val="26"/>
          <w:bdr w:val="none" w:sz="0" w:space="0" w:color="auto" w:frame="1"/>
        </w:rPr>
        <w:t> </w:t>
      </w:r>
      <w:hyperlink r:id="rId14" w:anchor="!/blog%2Fposts/get_posts_archive_collection_0_1" w:history="1">
        <w:r>
          <w:rPr>
            <w:rStyle w:val="Hyperlink"/>
            <w:rFonts w:ascii="Arial" w:hAnsi="Arial" w:cs="Arial"/>
            <w:color w:val="000000"/>
            <w:sz w:val="26"/>
            <w:szCs w:val="26"/>
            <w:bdr w:val="none" w:sz="0" w:space="0" w:color="auto" w:frame="1"/>
          </w:rPr>
          <w:t>/blog/posts/archive/{year}/{month}/{day}/</w:t>
        </w:r>
      </w:hyperlink>
    </w:p>
    <w:p w14:paraId="4D283328" w14:textId="20084F34" w:rsidR="002D28F8" w:rsidRDefault="002D28F8" w:rsidP="002D28F8"/>
    <w:p w14:paraId="108FE9D5" w14:textId="37F5F79B" w:rsidR="002D28F8" w:rsidRDefault="002D28F8" w:rsidP="002D28F8">
      <w:pPr>
        <w:pStyle w:val="ListParagraph"/>
        <w:numPr>
          <w:ilvl w:val="0"/>
          <w:numId w:val="10"/>
        </w:numPr>
      </w:pPr>
      <w:r>
        <w:t>Validating GET request do not return any Response code when Parameter = day, month and year and Value = blank (when all /any of the required parameter = blank)</w:t>
      </w:r>
    </w:p>
    <w:p w14:paraId="0C23E2DA" w14:textId="48682D41" w:rsidR="002D28F8" w:rsidRDefault="002D28F8" w:rsidP="002D28F8">
      <w:pPr>
        <w:pStyle w:val="ListParagraph"/>
        <w:numPr>
          <w:ilvl w:val="0"/>
          <w:numId w:val="10"/>
        </w:numPr>
      </w:pPr>
      <w:r>
        <w:t>Validating GET request returns a 200-Response code when Parameter = day and Value = integer (2)</w:t>
      </w:r>
    </w:p>
    <w:p w14:paraId="7228B72B" w14:textId="51724C0B" w:rsidR="002D28F8" w:rsidRDefault="002D28F8" w:rsidP="00DD5C7D">
      <w:pPr>
        <w:pStyle w:val="ListParagraph"/>
        <w:numPr>
          <w:ilvl w:val="0"/>
          <w:numId w:val="10"/>
        </w:numPr>
      </w:pPr>
      <w:r>
        <w:t>Validating GET request returns a 404-Response code when Parameter = day and Value = non integer (w)</w:t>
      </w:r>
    </w:p>
    <w:p w14:paraId="7C0A4F64" w14:textId="77777777" w:rsidR="002D28F8" w:rsidRDefault="002D28F8" w:rsidP="002D28F8">
      <w:pPr>
        <w:pStyle w:val="ListParagraph"/>
        <w:numPr>
          <w:ilvl w:val="0"/>
          <w:numId w:val="10"/>
        </w:numPr>
      </w:pPr>
      <w:r>
        <w:t>Validating GET request returns a 200-Response code when Parameter = month and Value = integer (2)</w:t>
      </w:r>
    </w:p>
    <w:p w14:paraId="3294A651" w14:textId="77777777" w:rsidR="002D28F8" w:rsidRDefault="002D28F8" w:rsidP="002D28F8">
      <w:pPr>
        <w:pStyle w:val="ListParagraph"/>
        <w:numPr>
          <w:ilvl w:val="0"/>
          <w:numId w:val="10"/>
        </w:numPr>
      </w:pPr>
      <w:r>
        <w:t>Validating GET request returns a 404-Response code when Parameter = month and Value = non integer (e)</w:t>
      </w:r>
    </w:p>
    <w:p w14:paraId="0BBD35FD" w14:textId="77777777" w:rsidR="002D28F8" w:rsidRDefault="002D28F8" w:rsidP="002D28F8">
      <w:pPr>
        <w:pStyle w:val="ListParagraph"/>
        <w:numPr>
          <w:ilvl w:val="0"/>
          <w:numId w:val="10"/>
        </w:numPr>
      </w:pPr>
      <w:r>
        <w:t>Validating GET request returns a 200-Response code when Parameter = year and Value = integer (2010)</w:t>
      </w:r>
    </w:p>
    <w:p w14:paraId="74CCE61A" w14:textId="77777777" w:rsidR="002D28F8" w:rsidRDefault="002D28F8" w:rsidP="002D28F8">
      <w:pPr>
        <w:pStyle w:val="ListParagraph"/>
        <w:numPr>
          <w:ilvl w:val="0"/>
          <w:numId w:val="10"/>
        </w:numPr>
      </w:pPr>
      <w:r>
        <w:t>Validating GET request returns a 404-Response code when Parameter = year and Value = non integer (201e)</w:t>
      </w:r>
    </w:p>
    <w:p w14:paraId="73A46050" w14:textId="77777777" w:rsidR="002D28F8" w:rsidRDefault="002D28F8" w:rsidP="002D28F8">
      <w:pPr>
        <w:pStyle w:val="ListParagraph"/>
        <w:numPr>
          <w:ilvl w:val="0"/>
          <w:numId w:val="10"/>
        </w:numPr>
      </w:pPr>
      <w:r>
        <w:t>Validating GET request returns a 200-Response code when Parameter = page and Value = integer (2)</w:t>
      </w:r>
    </w:p>
    <w:p w14:paraId="040FDA6C" w14:textId="77777777" w:rsidR="002D28F8" w:rsidRDefault="002D28F8" w:rsidP="002D28F8">
      <w:pPr>
        <w:pStyle w:val="ListParagraph"/>
        <w:numPr>
          <w:ilvl w:val="0"/>
          <w:numId w:val="10"/>
        </w:numPr>
      </w:pPr>
      <w:r>
        <w:lastRenderedPageBreak/>
        <w:t>Validating GET request returns a 400-Response code when Parameter = page and Value = non integer (w)</w:t>
      </w:r>
    </w:p>
    <w:p w14:paraId="6F3B105D" w14:textId="77777777" w:rsidR="002D28F8" w:rsidRDefault="002D28F8" w:rsidP="002D28F8">
      <w:pPr>
        <w:pStyle w:val="ListParagraph"/>
        <w:numPr>
          <w:ilvl w:val="0"/>
          <w:numId w:val="10"/>
        </w:numPr>
      </w:pPr>
      <w:r>
        <w:t>Validating GET request returns a 200-Response code when Parameter = bool and Value = true.</w:t>
      </w:r>
    </w:p>
    <w:p w14:paraId="47EFA34A" w14:textId="77777777" w:rsidR="002D28F8" w:rsidRDefault="002D28F8" w:rsidP="002D28F8">
      <w:pPr>
        <w:pStyle w:val="ListParagraph"/>
        <w:numPr>
          <w:ilvl w:val="0"/>
          <w:numId w:val="10"/>
        </w:numPr>
      </w:pPr>
      <w:r>
        <w:t>Validating GET request returns a 200-Response code when Parameter = bool and Value = false</w:t>
      </w:r>
    </w:p>
    <w:p w14:paraId="4F58301D" w14:textId="77777777" w:rsidR="002D28F8" w:rsidRDefault="002D28F8" w:rsidP="002D28F8">
      <w:pPr>
        <w:pStyle w:val="ListParagraph"/>
        <w:numPr>
          <w:ilvl w:val="0"/>
          <w:numId w:val="10"/>
        </w:numPr>
      </w:pPr>
      <w:r>
        <w:t xml:space="preserve">Validating GET request returns a 200-Response code when Parameter = </w:t>
      </w:r>
      <w:proofErr w:type="spellStart"/>
      <w:r>
        <w:t>per_page</w:t>
      </w:r>
      <w:proofErr w:type="spellEnd"/>
      <w:r>
        <w:t xml:space="preserve"> and Value = 10 (default)</w:t>
      </w:r>
    </w:p>
    <w:p w14:paraId="053AA766" w14:textId="77777777" w:rsidR="002D28F8" w:rsidRDefault="002D28F8" w:rsidP="002D28F8">
      <w:pPr>
        <w:pStyle w:val="ListParagraph"/>
        <w:numPr>
          <w:ilvl w:val="0"/>
          <w:numId w:val="10"/>
        </w:numPr>
      </w:pPr>
      <w:r>
        <w:t xml:space="preserve">Validating GET request returns a 200-Response code when Parameter = </w:t>
      </w:r>
      <w:proofErr w:type="spellStart"/>
      <w:r>
        <w:t>per_page</w:t>
      </w:r>
      <w:proofErr w:type="spellEnd"/>
      <w:r>
        <w:t xml:space="preserve"> and Value = 2</w:t>
      </w:r>
    </w:p>
    <w:p w14:paraId="79D3394E" w14:textId="77777777" w:rsidR="002D28F8" w:rsidRDefault="002D28F8" w:rsidP="002D28F8"/>
    <w:p w14:paraId="7B8CDBF3" w14:textId="77777777" w:rsidR="00852E57" w:rsidRDefault="00852E57" w:rsidP="00852E57"/>
    <w:p w14:paraId="54984BD4" w14:textId="3C8849C5" w:rsidR="000E3451" w:rsidRDefault="000E3451" w:rsidP="000E3451">
      <w:pPr>
        <w:pStyle w:val="Heading3"/>
        <w:spacing w:before="0" w:line="264" w:lineRule="atLeast"/>
        <w:textAlignment w:val="baseline"/>
        <w:rPr>
          <w:rStyle w:val="path"/>
          <w:rFonts w:ascii="Arial" w:hAnsi="Arial" w:cs="Arial"/>
          <w:color w:val="000000"/>
          <w:sz w:val="26"/>
          <w:szCs w:val="26"/>
          <w:bdr w:val="none" w:sz="0" w:space="0" w:color="auto" w:frame="1"/>
        </w:rPr>
      </w:pPr>
      <w:r>
        <w:t xml:space="preserve">DELETE: </w:t>
      </w:r>
      <w:hyperlink r:id="rId15" w:anchor="!/blog%2Fposts/delete_post_item" w:history="1">
        <w:r>
          <w:rPr>
            <w:rStyle w:val="Hyperlink"/>
            <w:rFonts w:ascii="inherit" w:hAnsi="inherit" w:cs="Arial"/>
            <w:caps/>
            <w:color w:val="FFFFFF"/>
            <w:sz w:val="18"/>
            <w:szCs w:val="18"/>
            <w:bdr w:val="none" w:sz="0" w:space="0" w:color="auto" w:frame="1"/>
            <w:shd w:val="clear" w:color="auto" w:fill="A41E22"/>
          </w:rPr>
          <w:t>DELETE</w:t>
        </w:r>
      </w:hyperlink>
      <w:r>
        <w:rPr>
          <w:rStyle w:val="httpmethod"/>
          <w:rFonts w:ascii="Arial" w:hAnsi="Arial" w:cs="Arial"/>
          <w:color w:val="000000"/>
          <w:sz w:val="26"/>
          <w:szCs w:val="26"/>
          <w:bdr w:val="none" w:sz="0" w:space="0" w:color="auto" w:frame="1"/>
        </w:rPr>
        <w:t> </w:t>
      </w:r>
      <w:hyperlink r:id="rId16" w:anchor="!/blog%2Fposts/delete_post_item" w:history="1">
        <w:r>
          <w:rPr>
            <w:rStyle w:val="Hyperlink"/>
            <w:rFonts w:ascii="Arial" w:hAnsi="Arial" w:cs="Arial"/>
            <w:color w:val="000000"/>
            <w:sz w:val="26"/>
            <w:szCs w:val="26"/>
            <w:bdr w:val="none" w:sz="0" w:space="0" w:color="auto" w:frame="1"/>
          </w:rPr>
          <w:t>/blog/posts/{id}</w:t>
        </w:r>
      </w:hyperlink>
    </w:p>
    <w:p w14:paraId="5382EE38" w14:textId="60F9CA82" w:rsidR="000E3451" w:rsidRDefault="000E3451" w:rsidP="000E3451"/>
    <w:p w14:paraId="5D64D4F1" w14:textId="678305F0" w:rsidR="000E3451" w:rsidRDefault="000E3451" w:rsidP="000E3451">
      <w:pPr>
        <w:pStyle w:val="ListParagraph"/>
        <w:numPr>
          <w:ilvl w:val="0"/>
          <w:numId w:val="11"/>
        </w:numPr>
      </w:pPr>
      <w:r>
        <w:t>Validating DELETE request do not return any Response code when Parameter = id and Value = blank</w:t>
      </w:r>
    </w:p>
    <w:p w14:paraId="2887C698" w14:textId="513ED530" w:rsidR="000E3451" w:rsidRDefault="00A6583D" w:rsidP="000E3451">
      <w:pPr>
        <w:pStyle w:val="ListParagraph"/>
        <w:numPr>
          <w:ilvl w:val="0"/>
          <w:numId w:val="11"/>
        </w:numPr>
      </w:pPr>
      <w:r>
        <w:t>Validating DELETE request returns a 204-Response code when Parameter = id and Value = integer (3)</w:t>
      </w:r>
    </w:p>
    <w:p w14:paraId="3E653CF4" w14:textId="6B4BE193" w:rsidR="00A6583D" w:rsidRDefault="00A6583D" w:rsidP="00A6583D">
      <w:pPr>
        <w:pStyle w:val="ListParagraph"/>
        <w:numPr>
          <w:ilvl w:val="0"/>
          <w:numId w:val="11"/>
        </w:numPr>
      </w:pPr>
      <w:r>
        <w:t>Validating DELETE request returns a 404-Response code when Parameter = id and Value = non integer (w)</w:t>
      </w:r>
    </w:p>
    <w:p w14:paraId="4AC0D544" w14:textId="430A1D13" w:rsidR="00A6583D" w:rsidRDefault="00A6583D" w:rsidP="00A6583D">
      <w:pPr>
        <w:pStyle w:val="ListParagraph"/>
        <w:numPr>
          <w:ilvl w:val="0"/>
          <w:numId w:val="11"/>
        </w:numPr>
      </w:pPr>
      <w:r>
        <w:t xml:space="preserve">Validating DELETE request returns a 404-Response code when Parameter = id and Value = integer (3 – deleted </w:t>
      </w:r>
      <w:proofErr w:type="gramStart"/>
      <w:r>
        <w:t>previously )</w:t>
      </w:r>
      <w:proofErr w:type="gramEnd"/>
    </w:p>
    <w:p w14:paraId="2E76DA49" w14:textId="5AA51733" w:rsidR="00852E57" w:rsidRDefault="00852E57" w:rsidP="00852E57"/>
    <w:p w14:paraId="3DA248B5" w14:textId="77777777" w:rsidR="00A31E3D" w:rsidRDefault="00A6583D" w:rsidP="00A31E3D">
      <w:pPr>
        <w:pStyle w:val="Heading3"/>
        <w:spacing w:before="0" w:line="264" w:lineRule="atLeast"/>
        <w:textAlignment w:val="baseline"/>
        <w:rPr>
          <w:rFonts w:ascii="Arial" w:hAnsi="Arial" w:cs="Arial"/>
          <w:color w:val="000000"/>
          <w:sz w:val="26"/>
          <w:szCs w:val="26"/>
        </w:rPr>
      </w:pPr>
      <w:r>
        <w:t xml:space="preserve">GET: </w:t>
      </w:r>
      <w:hyperlink r:id="rId17" w:anchor="!/blog%2Fposts/get_post_item" w:history="1">
        <w:r w:rsidR="00A31E3D">
          <w:rPr>
            <w:rStyle w:val="Hyperlink"/>
            <w:rFonts w:ascii="inherit" w:hAnsi="inherit" w:cs="Arial"/>
            <w:caps/>
            <w:color w:val="FFFFFF"/>
            <w:sz w:val="18"/>
            <w:szCs w:val="18"/>
            <w:bdr w:val="none" w:sz="0" w:space="0" w:color="auto" w:frame="1"/>
            <w:shd w:val="clear" w:color="auto" w:fill="0F6AB4"/>
          </w:rPr>
          <w:t>GET</w:t>
        </w:r>
      </w:hyperlink>
      <w:r w:rsidR="00A31E3D">
        <w:rPr>
          <w:rStyle w:val="httpmethod"/>
          <w:rFonts w:ascii="Arial" w:hAnsi="Arial" w:cs="Arial"/>
          <w:color w:val="000000"/>
          <w:sz w:val="26"/>
          <w:szCs w:val="26"/>
          <w:bdr w:val="none" w:sz="0" w:space="0" w:color="auto" w:frame="1"/>
        </w:rPr>
        <w:t> </w:t>
      </w:r>
      <w:hyperlink r:id="rId18" w:anchor="!/blog%2Fposts/get_post_item" w:history="1">
        <w:r w:rsidR="00A31E3D">
          <w:rPr>
            <w:rStyle w:val="Hyperlink"/>
            <w:rFonts w:ascii="Arial" w:hAnsi="Arial" w:cs="Arial"/>
            <w:color w:val="000000"/>
            <w:sz w:val="26"/>
            <w:szCs w:val="26"/>
            <w:bdr w:val="none" w:sz="0" w:space="0" w:color="auto" w:frame="1"/>
          </w:rPr>
          <w:t>/blog/posts/{id}</w:t>
        </w:r>
      </w:hyperlink>
    </w:p>
    <w:p w14:paraId="0A77DBB1" w14:textId="6AA5AC68" w:rsidR="00A6583D" w:rsidRDefault="00A6583D" w:rsidP="00852E57"/>
    <w:p w14:paraId="7A4EC94A" w14:textId="2F3C0E50" w:rsidR="00A31E3D" w:rsidRDefault="00A31E3D" w:rsidP="00A31E3D">
      <w:pPr>
        <w:pStyle w:val="ListParagraph"/>
        <w:numPr>
          <w:ilvl w:val="0"/>
          <w:numId w:val="12"/>
        </w:numPr>
      </w:pPr>
      <w:r>
        <w:t>Validating GET request do not return any Response code when Parameter = id and Value = blank</w:t>
      </w:r>
    </w:p>
    <w:p w14:paraId="3B8D2527" w14:textId="03901CFE" w:rsidR="00A31E3D" w:rsidRDefault="00A31E3D" w:rsidP="00A31E3D">
      <w:pPr>
        <w:pStyle w:val="ListParagraph"/>
        <w:numPr>
          <w:ilvl w:val="0"/>
          <w:numId w:val="12"/>
        </w:numPr>
      </w:pPr>
      <w:r>
        <w:t>Validating GET request returns a 200-Response code when Parameter = id and Value = integer (2)</w:t>
      </w:r>
    </w:p>
    <w:p w14:paraId="30D71A04" w14:textId="53E4012A" w:rsidR="00A31E3D" w:rsidRDefault="00A31E3D" w:rsidP="00A31E3D">
      <w:pPr>
        <w:pStyle w:val="ListParagraph"/>
        <w:numPr>
          <w:ilvl w:val="0"/>
          <w:numId w:val="12"/>
        </w:numPr>
      </w:pPr>
      <w:r>
        <w:t>Validating GET request returns a 404-Response code when Parameter = day and Value = non integer (w)</w:t>
      </w:r>
    </w:p>
    <w:p w14:paraId="29C76557" w14:textId="77777777" w:rsidR="003E4B88" w:rsidRDefault="003E4B88" w:rsidP="003E4B88">
      <w:pPr>
        <w:pStyle w:val="Heading3"/>
        <w:spacing w:before="0" w:line="264" w:lineRule="atLeast"/>
        <w:textAlignment w:val="baseline"/>
        <w:rPr>
          <w:rFonts w:ascii="Arial" w:hAnsi="Arial" w:cs="Arial"/>
          <w:color w:val="000000"/>
          <w:sz w:val="26"/>
          <w:szCs w:val="26"/>
        </w:rPr>
      </w:pPr>
      <w:r>
        <w:t xml:space="preserve">PUT: </w:t>
      </w:r>
      <w:hyperlink r:id="rId19" w:anchor="!/blog%2Fposts/put_post_item" w:history="1">
        <w:r>
          <w:rPr>
            <w:rStyle w:val="Hyperlink"/>
            <w:rFonts w:ascii="inherit" w:hAnsi="inherit" w:cs="Arial"/>
            <w:caps/>
            <w:color w:val="FFFFFF"/>
            <w:sz w:val="18"/>
            <w:szCs w:val="18"/>
            <w:bdr w:val="none" w:sz="0" w:space="0" w:color="auto" w:frame="1"/>
            <w:shd w:val="clear" w:color="auto" w:fill="C5862B"/>
          </w:rPr>
          <w:t>PUT</w:t>
        </w:r>
      </w:hyperlink>
      <w:r>
        <w:rPr>
          <w:rStyle w:val="httpmethod"/>
          <w:rFonts w:ascii="Arial" w:hAnsi="Arial" w:cs="Arial"/>
          <w:color w:val="000000"/>
          <w:sz w:val="26"/>
          <w:szCs w:val="26"/>
          <w:bdr w:val="none" w:sz="0" w:space="0" w:color="auto" w:frame="1"/>
        </w:rPr>
        <w:t> </w:t>
      </w:r>
      <w:hyperlink r:id="rId20" w:anchor="!/blog%2Fposts/put_post_item" w:history="1">
        <w:r>
          <w:rPr>
            <w:rStyle w:val="Hyperlink"/>
            <w:rFonts w:ascii="Arial" w:hAnsi="Arial" w:cs="Arial"/>
            <w:color w:val="000000"/>
            <w:sz w:val="26"/>
            <w:szCs w:val="26"/>
            <w:bdr w:val="none" w:sz="0" w:space="0" w:color="auto" w:frame="1"/>
          </w:rPr>
          <w:t>/blog/posts/{id}</w:t>
        </w:r>
      </w:hyperlink>
    </w:p>
    <w:p w14:paraId="6D0D811F" w14:textId="61877C77" w:rsidR="003E4B88" w:rsidRDefault="003E4B88" w:rsidP="003E4B88"/>
    <w:p w14:paraId="70D3FCC7" w14:textId="470DE4EB" w:rsidR="00A31E3D" w:rsidRPr="00852E57" w:rsidRDefault="00A31E3D" w:rsidP="00852E57"/>
    <w:p w14:paraId="1B8ED00F" w14:textId="193B9BD6" w:rsidR="001118D9" w:rsidRDefault="001118D9" w:rsidP="001118D9">
      <w:pPr>
        <w:pStyle w:val="ListParagraph"/>
        <w:numPr>
          <w:ilvl w:val="0"/>
          <w:numId w:val="13"/>
        </w:numPr>
      </w:pPr>
      <w:r>
        <w:t xml:space="preserve">Validating PUT request do not return any Response code when Parameter = </w:t>
      </w:r>
      <w:proofErr w:type="gramStart"/>
      <w:r>
        <w:t xml:space="preserve">id </w:t>
      </w:r>
      <w:r w:rsidR="009F5A5A">
        <w:t>,</w:t>
      </w:r>
      <w:proofErr w:type="gramEnd"/>
      <w:r>
        <w:t xml:space="preserve"> payload and Value = blank (when both /any of the required parameter = blank)</w:t>
      </w:r>
    </w:p>
    <w:p w14:paraId="19984E91" w14:textId="73DB29FF" w:rsidR="009F5A5A" w:rsidRDefault="009F5A5A" w:rsidP="009F5A5A">
      <w:pPr>
        <w:pStyle w:val="ListParagraph"/>
        <w:numPr>
          <w:ilvl w:val="0"/>
          <w:numId w:val="13"/>
        </w:numPr>
      </w:pPr>
      <w:r>
        <w:t>Validating PUT request returns a 204-Response code when Parameter = valid id and Value = valid data</w:t>
      </w:r>
    </w:p>
    <w:p w14:paraId="70AB49B7" w14:textId="0411B5AC" w:rsidR="009F5A5A" w:rsidRDefault="009F5A5A" w:rsidP="009F5A5A">
      <w:pPr>
        <w:pStyle w:val="ListParagraph"/>
        <w:numPr>
          <w:ilvl w:val="0"/>
          <w:numId w:val="13"/>
        </w:numPr>
      </w:pPr>
      <w:r>
        <w:t>Validating PUT request returns a 404-Response code when Parameter = valid id and Value = invalid data</w:t>
      </w:r>
    </w:p>
    <w:p w14:paraId="53281020" w14:textId="48DE938C" w:rsidR="003754EA" w:rsidRDefault="009F5A5A" w:rsidP="00C43D79">
      <w:pPr>
        <w:pStyle w:val="ListParagraph"/>
        <w:numPr>
          <w:ilvl w:val="0"/>
          <w:numId w:val="13"/>
        </w:numPr>
      </w:pPr>
      <w:r>
        <w:t>Validating PUT request returns a 404-Response code when Parameter = invalid id and Value = valid data</w:t>
      </w:r>
    </w:p>
    <w:sectPr w:rsidR="003754E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A32D5"/>
    <w:multiLevelType w:val="hybridMultilevel"/>
    <w:tmpl w:val="D46256C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386894"/>
    <w:multiLevelType w:val="hybridMultilevel"/>
    <w:tmpl w:val="A3E64B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173C5"/>
    <w:multiLevelType w:val="hybridMultilevel"/>
    <w:tmpl w:val="D46256C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271AF9"/>
    <w:multiLevelType w:val="hybridMultilevel"/>
    <w:tmpl w:val="03E858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341CCC"/>
    <w:multiLevelType w:val="hybridMultilevel"/>
    <w:tmpl w:val="D46256C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4C3CE7"/>
    <w:multiLevelType w:val="hybridMultilevel"/>
    <w:tmpl w:val="D46256C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101D78"/>
    <w:multiLevelType w:val="hybridMultilevel"/>
    <w:tmpl w:val="D46256C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CF6A46"/>
    <w:multiLevelType w:val="hybridMultilevel"/>
    <w:tmpl w:val="D46256C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90144A1"/>
    <w:multiLevelType w:val="hybridMultilevel"/>
    <w:tmpl w:val="D46256C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896B35"/>
    <w:multiLevelType w:val="hybridMultilevel"/>
    <w:tmpl w:val="5D5E503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7C92012"/>
    <w:multiLevelType w:val="hybridMultilevel"/>
    <w:tmpl w:val="5C9ADBEC"/>
    <w:lvl w:ilvl="0" w:tplc="6EBA341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A561938"/>
    <w:multiLevelType w:val="hybridMultilevel"/>
    <w:tmpl w:val="DC1A730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B12449A"/>
    <w:multiLevelType w:val="hybridMultilevel"/>
    <w:tmpl w:val="D46256C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1"/>
  </w:num>
  <w:num w:numId="3">
    <w:abstractNumId w:val="9"/>
  </w:num>
  <w:num w:numId="4">
    <w:abstractNumId w:val="3"/>
  </w:num>
  <w:num w:numId="5">
    <w:abstractNumId w:val="1"/>
  </w:num>
  <w:num w:numId="6">
    <w:abstractNumId w:val="2"/>
  </w:num>
  <w:num w:numId="7">
    <w:abstractNumId w:val="10"/>
  </w:num>
  <w:num w:numId="8">
    <w:abstractNumId w:val="8"/>
  </w:num>
  <w:num w:numId="9">
    <w:abstractNumId w:val="5"/>
  </w:num>
  <w:num w:numId="10">
    <w:abstractNumId w:val="4"/>
  </w:num>
  <w:num w:numId="11">
    <w:abstractNumId w:val="0"/>
  </w:num>
  <w:num w:numId="12">
    <w:abstractNumId w:val="12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0MTW1MDMxNze2NDRS0lEKTi0uzszPAykwrgUAk6cn6CwAAAA="/>
  </w:docVars>
  <w:rsids>
    <w:rsidRoot w:val="003754EA"/>
    <w:rsid w:val="000018C0"/>
    <w:rsid w:val="000E3451"/>
    <w:rsid w:val="001118D9"/>
    <w:rsid w:val="00142950"/>
    <w:rsid w:val="00173541"/>
    <w:rsid w:val="001C3C6E"/>
    <w:rsid w:val="001F06ED"/>
    <w:rsid w:val="001F7BD5"/>
    <w:rsid w:val="00231D13"/>
    <w:rsid w:val="00287FD4"/>
    <w:rsid w:val="002B45E6"/>
    <w:rsid w:val="002D28F8"/>
    <w:rsid w:val="003754EA"/>
    <w:rsid w:val="003A765C"/>
    <w:rsid w:val="003E4B88"/>
    <w:rsid w:val="004230E5"/>
    <w:rsid w:val="00462609"/>
    <w:rsid w:val="00695B88"/>
    <w:rsid w:val="006C02ED"/>
    <w:rsid w:val="00852E57"/>
    <w:rsid w:val="008C2114"/>
    <w:rsid w:val="009F5810"/>
    <w:rsid w:val="009F5A5A"/>
    <w:rsid w:val="00A31E3D"/>
    <w:rsid w:val="00A45AC9"/>
    <w:rsid w:val="00A6583D"/>
    <w:rsid w:val="00AC5A6D"/>
    <w:rsid w:val="00B06E6A"/>
    <w:rsid w:val="00CA06AE"/>
    <w:rsid w:val="00DA181C"/>
    <w:rsid w:val="00DF57F7"/>
    <w:rsid w:val="00E40538"/>
    <w:rsid w:val="00EB1559"/>
    <w:rsid w:val="00EE6CEB"/>
    <w:rsid w:val="00F270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9971DB"/>
  <w15:chartTrackingRefBased/>
  <w15:docId w15:val="{E0FAF718-755B-487A-AC19-6C7D71C347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6C02E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52E5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754E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6C02ED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6C02ED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52E5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ttpmethod">
    <w:name w:val="http_method"/>
    <w:basedOn w:val="DefaultParagraphFont"/>
    <w:rsid w:val="00852E57"/>
  </w:style>
  <w:style w:type="character" w:customStyle="1" w:styleId="path">
    <w:name w:val="path"/>
    <w:basedOn w:val="DefaultParagraphFont"/>
    <w:rsid w:val="00852E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23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1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8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1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8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9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0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:8888/api/" TargetMode="External"/><Relationship Id="rId13" Type="http://schemas.openxmlformats.org/officeDocument/2006/relationships/hyperlink" Target="http://localhost:8888/api/" TargetMode="External"/><Relationship Id="rId18" Type="http://schemas.openxmlformats.org/officeDocument/2006/relationships/hyperlink" Target="http://localhost:8888/api/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://localhost:8888/api/" TargetMode="External"/><Relationship Id="rId12" Type="http://schemas.openxmlformats.org/officeDocument/2006/relationships/hyperlink" Target="http://localhost:8888/api/" TargetMode="External"/><Relationship Id="rId17" Type="http://schemas.openxmlformats.org/officeDocument/2006/relationships/hyperlink" Target="http://localhost:8888/api/" TargetMode="External"/><Relationship Id="rId2" Type="http://schemas.openxmlformats.org/officeDocument/2006/relationships/styles" Target="styles.xml"/><Relationship Id="rId16" Type="http://schemas.openxmlformats.org/officeDocument/2006/relationships/hyperlink" Target="http://localhost:8888/api/" TargetMode="External"/><Relationship Id="rId20" Type="http://schemas.openxmlformats.org/officeDocument/2006/relationships/hyperlink" Target="http://localhost:8888/api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localhost:8888/api/" TargetMode="External"/><Relationship Id="rId11" Type="http://schemas.openxmlformats.org/officeDocument/2006/relationships/hyperlink" Target="http://localhost:8888/api/" TargetMode="External"/><Relationship Id="rId5" Type="http://schemas.openxmlformats.org/officeDocument/2006/relationships/hyperlink" Target="http://localhost:8888/api/" TargetMode="External"/><Relationship Id="rId15" Type="http://schemas.openxmlformats.org/officeDocument/2006/relationships/hyperlink" Target="http://localhost:8888/api/" TargetMode="External"/><Relationship Id="rId10" Type="http://schemas.openxmlformats.org/officeDocument/2006/relationships/hyperlink" Target="http://localhost:8888/api/" TargetMode="External"/><Relationship Id="rId19" Type="http://schemas.openxmlformats.org/officeDocument/2006/relationships/hyperlink" Target="http://localhost:8888/api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localhost:8888/api/" TargetMode="External"/><Relationship Id="rId14" Type="http://schemas.openxmlformats.org/officeDocument/2006/relationships/hyperlink" Target="http://localhost:8888/api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7</TotalTime>
  <Pages>4</Pages>
  <Words>1354</Words>
  <Characters>7722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eru SUNKARA</dc:creator>
  <cp:keywords/>
  <dc:description/>
  <cp:lastModifiedBy>Veeru SUNKARA</cp:lastModifiedBy>
  <cp:revision>14</cp:revision>
  <dcterms:created xsi:type="dcterms:W3CDTF">2021-08-11T08:53:00Z</dcterms:created>
  <dcterms:modified xsi:type="dcterms:W3CDTF">2021-08-12T15:06:00Z</dcterms:modified>
</cp:coreProperties>
</file>